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</w:tbl>
    <w:p w:rsidR="00A9408C" w:rsidRDefault="00A9408C" w:rsidP="00A9408C">
      <w:pPr>
        <w:rPr>
          <w:sz w:val="36"/>
          <w:szCs w:val="36"/>
        </w:rPr>
      </w:pPr>
    </w:p>
    <w:p w:rsidR="00E47BA6" w:rsidRDefault="00E47BA6" w:rsidP="00A9408C">
      <w:pPr>
        <w:rPr>
          <w:rFonts w:hint="eastAsia"/>
          <w:sz w:val="36"/>
          <w:szCs w:val="36"/>
        </w:rPr>
      </w:pPr>
      <w:r>
        <w:rPr>
          <w:rFonts w:hint="eastAsia"/>
          <w:sz w:val="36"/>
          <w:szCs w:val="36"/>
        </w:rPr>
        <w:t>以上为3年级上册全部需掌握单词。</w:t>
      </w: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附答案：（见下）</w:t>
      </w:r>
    </w:p>
    <w:p w:rsidR="00E47BA6" w:rsidRDefault="00E47BA6" w:rsidP="00A9408C">
      <w:pPr>
        <w:rPr>
          <w:rFonts w:hint="eastAsia"/>
          <w:sz w:val="36"/>
          <w:szCs w:val="36"/>
        </w:rPr>
      </w:pPr>
      <w:r>
        <w:rPr>
          <w:rFonts w:hint="eastAsia"/>
          <w:sz w:val="36"/>
          <w:szCs w:val="36"/>
        </w:rPr>
        <w:t>部分</w:t>
      </w:r>
      <w:r w:rsidR="0037210D">
        <w:rPr>
          <w:rFonts w:hint="eastAsia"/>
          <w:sz w:val="36"/>
          <w:szCs w:val="36"/>
        </w:rPr>
        <w:t>原因</w:t>
      </w:r>
      <w:bookmarkStart w:id="0" w:name="_GoBack"/>
      <w:bookmarkEnd w:id="0"/>
      <w:r>
        <w:rPr>
          <w:rFonts w:hint="eastAsia"/>
          <w:sz w:val="36"/>
          <w:szCs w:val="36"/>
        </w:rPr>
        <w:t>见讲义</w:t>
      </w:r>
    </w:p>
    <w:p w:rsidR="00E47BA6" w:rsidRDefault="00E47BA6">
      <w:pPr>
        <w:widowControl/>
        <w:jc w:val="left"/>
        <w:rPr>
          <w:sz w:val="36"/>
          <w:szCs w:val="36"/>
        </w:rPr>
      </w:pPr>
      <w:r>
        <w:rPr>
          <w:sz w:val="36"/>
          <w:szCs w:val="36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eet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ooth</w:t>
            </w:r>
          </w:p>
        </w:tc>
      </w:tr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</w:tbl>
    <w:p w:rsidR="00E47BA6" w:rsidRPr="00A9408C" w:rsidRDefault="00E47BA6" w:rsidP="00A9408C">
      <w:pPr>
        <w:rPr>
          <w:rFonts w:hint="eastAsia"/>
          <w:sz w:val="36"/>
          <w:szCs w:val="36"/>
        </w:rPr>
      </w:pPr>
    </w:p>
    <w:sectPr w:rsidR="00E47BA6" w:rsidRPr="00A940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AxNbawNDExMzBT0lEKTi0uzszPAykwrgUAEtllRywAAAA="/>
  </w:docVars>
  <w:rsids>
    <w:rsidRoot w:val="00A9408C"/>
    <w:rsid w:val="00310DB9"/>
    <w:rsid w:val="00316FF2"/>
    <w:rsid w:val="0037210D"/>
    <w:rsid w:val="003C030D"/>
    <w:rsid w:val="00506423"/>
    <w:rsid w:val="005514CD"/>
    <w:rsid w:val="00687F29"/>
    <w:rsid w:val="0095132B"/>
    <w:rsid w:val="00A9408C"/>
    <w:rsid w:val="00B50AC1"/>
    <w:rsid w:val="00C24CB8"/>
    <w:rsid w:val="00CC5F2A"/>
    <w:rsid w:val="00E4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34304"/>
  <w15:chartTrackingRefBased/>
  <w15:docId w15:val="{940353CD-14D1-4118-8AD6-59A941BFE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4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5</cp:revision>
  <cp:lastPrinted>2019-03-03T15:50:00Z</cp:lastPrinted>
  <dcterms:created xsi:type="dcterms:W3CDTF">2019-03-03T15:27:00Z</dcterms:created>
  <dcterms:modified xsi:type="dcterms:W3CDTF">2019-03-06T13:36:00Z</dcterms:modified>
</cp:coreProperties>
</file>